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9730A" w14:textId="77777777" w:rsidR="000C56E7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Town of Medary</w:t>
      </w:r>
    </w:p>
    <w:p w14:paraId="2879730B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Special Board and Plan Commission Meeting</w:t>
      </w:r>
    </w:p>
    <w:p w14:paraId="2879730C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Tuesday, January 24, 2017</w:t>
      </w:r>
    </w:p>
    <w:p w14:paraId="2879730D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</w:p>
    <w:p w14:paraId="2879730E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</w:p>
    <w:p w14:paraId="2879730F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ance: Linda Seidel, Chairperson, Mike Weibel, Supervisor I, Steve Elsen, Bob Skemp, Bill Whitmer</w:t>
      </w:r>
    </w:p>
    <w:p w14:paraId="28797310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1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used: Bob Keil, Rob Mattingley and John Schmaltz</w:t>
      </w:r>
    </w:p>
    <w:p w14:paraId="28797312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3" w14:textId="3D303AEB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was called to or</w:t>
      </w:r>
      <w:r w:rsidR="00A7053C">
        <w:rPr>
          <w:rFonts w:ascii="Times New Roman" w:hAnsi="Times New Roman" w:cs="Times New Roman"/>
          <w:sz w:val="24"/>
          <w:szCs w:val="24"/>
        </w:rPr>
        <w:t>der by Steve Elsen at 6:00 pm.</w:t>
      </w:r>
      <w:bookmarkStart w:id="0" w:name="_GoBack"/>
      <w:bookmarkEnd w:id="0"/>
    </w:p>
    <w:p w14:paraId="28797314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5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lan Commission and Board members reviewed the concerns and comments from the Joint Public Hearing held on November 17, 2016.</w:t>
      </w:r>
    </w:p>
    <w:p w14:paraId="28797316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7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lan Commission reviewed the Joint Boundary Documents, summary of purpose for this agreement and discussed process for the Q&amp;A meeting to be opened at 7:00 pm.</w:t>
      </w:r>
    </w:p>
    <w:p w14:paraId="28797318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9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djourn, Steve Elsen, 2</w:t>
      </w:r>
      <w:r w:rsidRPr="001F678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Linda Seidel @ 6:40 pm</w:t>
      </w:r>
    </w:p>
    <w:p w14:paraId="2879731A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B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C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D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E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1F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0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1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2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3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4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5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6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7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8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9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A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B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C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D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E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2F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30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lastRenderedPageBreak/>
        <w:t>Town of Medary</w:t>
      </w:r>
    </w:p>
    <w:p w14:paraId="28797331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Special Q&amp;A Session for Town of Medary</w:t>
      </w:r>
    </w:p>
    <w:p w14:paraId="28797332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Joint Boundary Agreement with City of Onalaska</w:t>
      </w:r>
    </w:p>
    <w:p w14:paraId="28797333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Tuesday, January 24, 2017</w:t>
      </w:r>
    </w:p>
    <w:p w14:paraId="28797334" w14:textId="77777777" w:rsidR="001F6782" w:rsidRDefault="001F6782" w:rsidP="001F6782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</w:pPr>
    </w:p>
    <w:p w14:paraId="28797335" w14:textId="0583734B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ance: Linda Seidel, Chairperson, Mike Weibel, Super</w:t>
      </w:r>
      <w:r w:rsidR="00E749A3">
        <w:rPr>
          <w:rFonts w:ascii="Times New Roman" w:hAnsi="Times New Roman" w:cs="Times New Roman"/>
          <w:sz w:val="24"/>
          <w:szCs w:val="24"/>
        </w:rPr>
        <w:t>visor I, Steve Elsen, Bob Skemp and</w:t>
      </w:r>
      <w:r>
        <w:rPr>
          <w:rFonts w:ascii="Times New Roman" w:hAnsi="Times New Roman" w:cs="Times New Roman"/>
          <w:sz w:val="24"/>
          <w:szCs w:val="24"/>
        </w:rPr>
        <w:t xml:space="preserve"> Bill Whitmer</w:t>
      </w:r>
    </w:p>
    <w:p w14:paraId="28797336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37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used: Bob Keil, Rob Mattingley and John Schmaltz</w:t>
      </w:r>
    </w:p>
    <w:p w14:paraId="28797338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39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al Guest: Jarrod Holter, Onalaska City Planning Dept.</w:t>
      </w:r>
    </w:p>
    <w:p w14:paraId="2879733A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3B" w14:textId="3B1E446C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Q&amp;A Session was cal</w:t>
      </w:r>
      <w:r w:rsidR="00E749A3">
        <w:rPr>
          <w:rFonts w:ascii="Times New Roman" w:hAnsi="Times New Roman" w:cs="Times New Roman"/>
          <w:sz w:val="24"/>
          <w:szCs w:val="24"/>
        </w:rPr>
        <w:t>led to order by Linda Seidel,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Pr="001F678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749A3">
        <w:rPr>
          <w:rFonts w:ascii="Times New Roman" w:hAnsi="Times New Roman" w:cs="Times New Roman"/>
          <w:sz w:val="24"/>
          <w:szCs w:val="24"/>
        </w:rPr>
        <w:t xml:space="preserve"> Mike Weibel at</w:t>
      </w:r>
      <w:r>
        <w:rPr>
          <w:rFonts w:ascii="Times New Roman" w:hAnsi="Times New Roman" w:cs="Times New Roman"/>
          <w:sz w:val="24"/>
          <w:szCs w:val="24"/>
        </w:rPr>
        <w:t xml:space="preserve"> 7:00 pm</w:t>
      </w:r>
      <w:r w:rsidR="00E749A3">
        <w:rPr>
          <w:rFonts w:ascii="Times New Roman" w:hAnsi="Times New Roman" w:cs="Times New Roman"/>
          <w:sz w:val="24"/>
          <w:szCs w:val="24"/>
        </w:rPr>
        <w:t>.</w:t>
      </w:r>
    </w:p>
    <w:p w14:paraId="2879733C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3D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were made by the Town of Medary Plan Commission.</w:t>
      </w:r>
    </w:p>
    <w:p w14:paraId="2879733E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3F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lan Commission and Board Members addressed questions and concerns as identified by residents from the Town of Medary.</w:t>
      </w:r>
    </w:p>
    <w:p w14:paraId="28797340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41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that could not be answered were also directed to Jarrod Holter, Onalaska City Planning Dept. </w:t>
      </w:r>
    </w:p>
    <w:p w14:paraId="28797342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43" w14:textId="77777777" w:rsid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own of Medary Plan Commission will review the</w:t>
      </w:r>
      <w:r w:rsidR="00123043">
        <w:rPr>
          <w:rFonts w:ascii="Times New Roman" w:hAnsi="Times New Roman" w:cs="Times New Roman"/>
          <w:sz w:val="24"/>
          <w:szCs w:val="24"/>
        </w:rPr>
        <w:t xml:space="preserve"> identified questions and</w:t>
      </w:r>
      <w:r>
        <w:rPr>
          <w:rFonts w:ascii="Times New Roman" w:hAnsi="Times New Roman" w:cs="Times New Roman"/>
          <w:sz w:val="24"/>
          <w:szCs w:val="24"/>
        </w:rPr>
        <w:t xml:space="preserve"> concerns at a follow-up meeting and invite “volunteers” from the community who were identified </w:t>
      </w:r>
      <w:r w:rsidR="00123043">
        <w:rPr>
          <w:rFonts w:ascii="Times New Roman" w:hAnsi="Times New Roman" w:cs="Times New Roman"/>
          <w:sz w:val="24"/>
          <w:szCs w:val="24"/>
        </w:rPr>
        <w:t>at this Q&amp;A Session.</w:t>
      </w:r>
    </w:p>
    <w:p w14:paraId="28797344" w14:textId="77777777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97345" w14:textId="5CA32434" w:rsidR="00123043" w:rsidRDefault="00123043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eting was adjour</w:t>
      </w:r>
      <w:r w:rsidR="00E749A3">
        <w:rPr>
          <w:rFonts w:ascii="Times New Roman" w:hAnsi="Times New Roman" w:cs="Times New Roman"/>
          <w:sz w:val="24"/>
          <w:szCs w:val="24"/>
        </w:rPr>
        <w:t>ned by</w:t>
      </w:r>
      <w:r>
        <w:rPr>
          <w:rFonts w:ascii="Times New Roman" w:hAnsi="Times New Roman" w:cs="Times New Roman"/>
          <w:sz w:val="24"/>
          <w:szCs w:val="24"/>
        </w:rPr>
        <w:t xml:space="preserve"> Mike Weibel, 2</w:t>
      </w:r>
      <w:r w:rsidRPr="0012304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749A3">
        <w:rPr>
          <w:rFonts w:ascii="Times New Roman" w:hAnsi="Times New Roman" w:cs="Times New Roman"/>
          <w:sz w:val="24"/>
          <w:szCs w:val="24"/>
        </w:rPr>
        <w:t xml:space="preserve"> Linda Seidel at</w:t>
      </w:r>
      <w:r>
        <w:rPr>
          <w:rFonts w:ascii="Times New Roman" w:hAnsi="Times New Roman" w:cs="Times New Roman"/>
          <w:sz w:val="24"/>
          <w:szCs w:val="24"/>
        </w:rPr>
        <w:t xml:space="preserve"> 8:45 pm.</w:t>
      </w:r>
    </w:p>
    <w:p w14:paraId="28797346" w14:textId="77777777" w:rsidR="001F6782" w:rsidRPr="001F6782" w:rsidRDefault="001F6782" w:rsidP="001F67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1F6782" w:rsidRPr="001F67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TEyMjIwNzIyNDAyUdpeDU4uLM/DyQAqNaACaJPeAsAAAA"/>
  </w:docVars>
  <w:rsids>
    <w:rsidRoot w:val="001F6782"/>
    <w:rsid w:val="000C56E7"/>
    <w:rsid w:val="00123043"/>
    <w:rsid w:val="001F6782"/>
    <w:rsid w:val="00A7053C"/>
    <w:rsid w:val="00E74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9730A"/>
  <w15:docId w15:val="{DD4B300D-F19F-42D5-B132-EE0E4FF0D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F67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san Miller</cp:lastModifiedBy>
  <cp:revision>3</cp:revision>
  <dcterms:created xsi:type="dcterms:W3CDTF">2017-02-13T20:10:00Z</dcterms:created>
  <dcterms:modified xsi:type="dcterms:W3CDTF">2017-03-10T23:32:00Z</dcterms:modified>
</cp:coreProperties>
</file>